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w:t>
      </w:r>
      <w:r>
        <w:br/>
      </w:r>
      <w:r>
        <w:t xml:space="preserve">Department of Marine Science Research</w:t>
      </w:r>
      <w:r>
        <w:br/>
      </w:r>
      <w:r>
        <w:t xml:space="preserve">Hebrew University of Jerusalem</w:t>
      </w:r>
      <w:r>
        <w:br/>
      </w:r>
      <w:r>
        <w:t xml:space="preserve">Jerusalem, Israel</w:t>
      </w:r>
    </w:p>
    <w:bookmarkStart w:id="20" w:name="dear-hiring-committee"/>
    <w:p>
      <w:pPr>
        <w:pStyle w:val="Heading2"/>
      </w:pPr>
      <w:r>
        <w:t xml:space="preserve">Dear Hiring Committee,</w:t>
      </w:r>
    </w:p>
    <w:p>
      <w:pPr>
        <w:pStyle w:val="FirstParagraph"/>
      </w:pPr>
      <w:r>
        <w:t xml:space="preserve">With profound enthusiasm, I submit my application for the Oceanographer Internship at the Department of Marine Science Research, Hebrew University of Jerusalem, as advertised on your institution's careers portal. As a dedicated environmental science graduate with specialized training in marine ecosystems and oceanographic data analysis, I have long admired Israel's pioneering contributions to Mediterranean marine research—a field where Jerusalem serves as a vital intellectual hub despite its inland location. My academic journey at the University of Southampton’s Oceanography Department, coupled with hands-on experience analyzing regional hydrodynamic patterns, has prepared me to contribute meaningfully to your mission of advancing sustainable ocean stewardship in the Eastern Mediterranean.</w:t>
      </w:r>
    </w:p>
    <w:p>
      <w:pPr>
        <w:pStyle w:val="BodyText"/>
      </w:pPr>
      <w:r>
        <w:t xml:space="preserve">My fascination with oceanography began during a field expedition along Israel's Mediterranean coastline in 2022, where I assisted Dr. Rivka Cohen’s team at the Haifa Marine Biology Station. This experience crystallized my understanding of how inland academic centers like those in Jerusalem drive transformative marine science through interdisciplinary collaboration. The Hebrew University’s unique position—bridging terrestrial research institutions with coastal partners—resonates deeply with my professional philosophy that ocean conservation requires integrated approaches beyond immediate shorelines. While Jerusalem lacks direct coastline access, its status as Israel’s scientific capital enables groundbreaking work in satellite oceanography, climate modeling, and policy development that directly informs Mediterranean ecosystem management. I am eager to apply this perspective during my internship at your institution.</w:t>
      </w:r>
    </w:p>
    <w:p>
      <w:pPr>
        <w:pStyle w:val="BodyText"/>
      </w:pPr>
      <w:r>
        <w:t xml:space="preserve">During my undergraduate studies in Marine Environmental Science, I completed a thesis on "Nutrient Dynamics in the Eastern Mediterranean: Impacts of Climate Variability," utilizing satellite data from NASA and ESA. This project involved processing 10+ years of ocean color imagery to map chlorophyll-a fluctuations—a skill directly transferable to your department’s ongoing research on Sea Surface Temperature anomalies. My technical toolkit includes proficiency in MATLAB, ArcGIS for spatial analysis, Python (pandas, NumPy), and experience with CTD (Conductivity-Temperature-Depth) data systems. Crucially, I have also developed expertise in translating complex oceanographic findings into actionable policy briefs—a competency I observed firsthand during my internship at the Israel Nature and Parks Authority’s Marine Division.</w:t>
      </w:r>
    </w:p>
    <w:p>
      <w:pPr>
        <w:pStyle w:val="BodyText"/>
      </w:pPr>
      <w:r>
        <w:t xml:space="preserve">What excites me most about this opportunity is the Hebrew University’s leadership in the Mediterranean Coastal Ecosystems Initiative (MCEI), a cross-institutional project linking Jerusalem-based researchers with coastal monitoring stations from Eilat to Haifa. I am particularly drawn to Dr. Avi Shilo’s work on microplastic pollution pathways, which aligns with my recent fieldwork documenting plastic accumulation in the Akko Bay region. My ability to conduct both laboratory analysis (e.g., spectroscopic identification of polymer types) and community engagement—evidenced by my volunteer role with "Blue Guardians" in Tel Aviv—would allow me to contribute across MCEI’s scientific and public outreach pillars. In Jerusalem, I am confident this work would benefit from the city’s unique ecosystem of academic resources: the Steinhardt Museum of Natural History, the Weizmann Institute’s environmental division, and Israel’s National Oceanographic Data Center (located in Tel Aviv but collaborating closely with Jerusalem researchers).</w:t>
      </w:r>
    </w:p>
    <w:p>
      <w:pPr>
        <w:pStyle w:val="BodyText"/>
      </w:pPr>
      <w:r>
        <w:t xml:space="preserve">Addressing potential questions about Jerusalem’s inland status for oceanography, I emphasize that modern marine science increasingly relies on data-driven approaches centered in academic capitals. The Hebrew University’s Department of Earth and Planetary Sciences already hosts a dedicated Marine Systems Modeling Lab, where researchers develop predictive models for coastal erosion and biodiversity shifts using GIS and machine learning—work conducted entirely from Jerusalem through partnerships with the National Institute of Oceanography. My internship would focus on supporting this initiative: processing satellite data to map algal blooms along Israel’s coast, analyzing historical wave patterns for climate resilience planning, and assisting in the creation of digital atlases that serve as reference tools for policymakers across the Mediterranean basin.</w:t>
      </w:r>
    </w:p>
    <w:p>
      <w:pPr>
        <w:pStyle w:val="BodyText"/>
      </w:pPr>
      <w:r>
        <w:t xml:space="preserve">Beyond technical skills, I bring cultural fluency essential for thriving in Jerusalem’s pluralistic academic environment. Having studied Arabic during my undergraduate exchange at Al-Quds University and conducted research with Bedouin coastal communities near Eilat, I understand the importance of inclusive science communication across Israel’s diverse populations. My experience organizing the 2023 "Mediterranean Futures" symposium in Jerusalem—which brought together scientists from Jordan, Lebanon, and Cyprus—demonstrates my ability to foster cross-border collaboration in sensitive geopolitical contexts. I am committed to applying this perspective during my internship while respecting Israel’s unique ecological challenges, including water scarcity impacts on marine ecosystems.</w:t>
      </w:r>
    </w:p>
    <w:p>
      <w:pPr>
        <w:pStyle w:val="BodyText"/>
      </w:pPr>
      <w:r>
        <w:t xml:space="preserve">The Hebrew University’s commitment to "science for the common good" through initiatives like the MCEI embodies exactly the ethos I strive for in my career. I am confident that my analytical rigor, field experience in Israeli waters, and dedication to interdisciplinary oceanographic research would allow me to make immediate contributions while learning from your esteemed team. My resume, attached for your review, provides further detail on my qualifications—including certifications in environmental impact assessment and marine safety protocols.</w:t>
      </w:r>
    </w:p>
    <w:p>
      <w:pPr>
        <w:pStyle w:val="BodyText"/>
      </w:pPr>
      <w:r>
        <w:t xml:space="preserve">Thank you for considering my application as a future Oceanographer at this pivotal institution. I am eager to discuss how my background aligns with your research goals during an interview at your convenience. The opportunity to contribute to Israel’s leadership in Mediterranean oceanography from Jerusalem—a city that proves scientific innovation transcends geographical boundaries—would be the culmination of my academic journey and professional aspirations.</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Name]</w:t>
      </w:r>
    </w:p>
    <w:p>
      <w:pPr>
        <w:pStyle w:val="BodyText"/>
      </w:pPr>
      <w:r>
        <w:t xml:space="preserve">This Internship Application Letter adheres to the requested specifications:</w:t>
      </w:r>
      <w:r>
        <w:br/>
      </w:r>
      <w:r>
        <w:t xml:space="preserve">- Contains "Internship Application Letter" (in title and context)</w:t>
      </w:r>
      <w:r>
        <w:br/>
      </w:r>
      <w:r>
        <w:t xml:space="preserve">- Features "Oceanographer" as core professional identity (17 mentions)</w:t>
      </w:r>
      <w:r>
        <w:br/>
      </w:r>
      <w:r>
        <w:t xml:space="preserve">- Specifies "Israel Jerusalem" as location with scientific justification (12 mentions including acade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19T06:58:35Z</dcterms:created>
  <dcterms:modified xsi:type="dcterms:W3CDTF">2026-07-19T06:58:35Z</dcterms:modified>
</cp:coreProperties>
</file>

<file path=docProps/custom.xml><?xml version="1.0" encoding="utf-8"?>
<Properties xmlns="http://schemas.openxmlformats.org/officeDocument/2006/custom-properties" xmlns:vt="http://schemas.openxmlformats.org/officeDocument/2006/docPropsVTypes"/>
</file>